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E1DDE8D" w14:textId="38DF76F2" w:rsidR="002759E1" w:rsidRPr="001D6965" w:rsidRDefault="002759E1" w:rsidP="008F251F">
      <w:pPr>
        <w:spacing w:after="0" w:line="300" w:lineRule="auto"/>
        <w:jc w:val="center"/>
        <w:rPr>
          <w:b/>
          <w:bCs/>
          <w:sz w:val="22"/>
          <w:szCs w:val="22"/>
        </w:rPr>
      </w:pPr>
      <w:r w:rsidRPr="001D6965">
        <w:rPr>
          <w:b/>
          <w:bCs/>
          <w:sz w:val="22"/>
          <w:szCs w:val="22"/>
        </w:rPr>
        <w:t>CAVITE STATE UNIVERSITY</w:t>
      </w:r>
    </w:p>
    <w:p w14:paraId="1232158F" w14:textId="3D006BF9" w:rsidR="002759E1" w:rsidRPr="00C2230E" w:rsidRDefault="001D6965" w:rsidP="00E41479">
      <w:pPr>
        <w:pStyle w:val="Header"/>
        <w:spacing w:line="300" w:lineRule="auto"/>
        <w:jc w:val="center"/>
        <w:rPr>
          <w:rFonts w:ascii="Arial" w:hAnsi="Arial" w:cs="Arial"/>
          <w:b/>
          <w:bCs/>
          <w:szCs w:val="22"/>
          <w:lang w:val="en-PH"/>
        </w:rPr>
      </w:pPr>
      <w:r w:rsidRPr="00C2230E">
        <w:rPr>
          <w:b/>
          <w:bCs/>
          <w:noProof/>
          <w:szCs w:val="22"/>
          <w:lang w:eastAsia="en-PH"/>
        </w:rPr>
        <w:drawing>
          <wp:anchor distT="0" distB="0" distL="114300" distR="114300" simplePos="0" relativeHeight="251668480" behindDoc="0" locked="0" layoutInCell="1" allowOverlap="1" wp14:anchorId="14FDA60D" wp14:editId="59436C0C">
            <wp:simplePos x="0" y="0"/>
            <wp:positionH relativeFrom="margin">
              <wp:posOffset>1172210</wp:posOffset>
            </wp:positionH>
            <wp:positionV relativeFrom="paragraph">
              <wp:posOffset>141605</wp:posOffset>
            </wp:positionV>
            <wp:extent cx="655800" cy="573265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cbshs_logo_1000px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5800" cy="5732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759E1" w:rsidRPr="00C2230E">
        <w:rPr>
          <w:rFonts w:ascii="Arial" w:hAnsi="Arial" w:cs="Arial"/>
          <w:b/>
          <w:bCs/>
          <w:szCs w:val="22"/>
        </w:rPr>
        <w:t>Bacoor City Campus</w:t>
      </w:r>
    </w:p>
    <w:p w14:paraId="75211379" w14:textId="0B79CF16" w:rsidR="002759E1" w:rsidRDefault="002759E1" w:rsidP="00E41479">
      <w:pPr>
        <w:pStyle w:val="Header"/>
        <w:spacing w:line="300" w:lineRule="auto"/>
        <w:jc w:val="center"/>
        <w:rPr>
          <w:rFonts w:ascii="Arial" w:hAnsi="Arial" w:cs="Arial"/>
          <w:bCs/>
          <w:szCs w:val="22"/>
          <w:lang w:val="en-PH"/>
        </w:rPr>
      </w:pPr>
      <w:r>
        <w:rPr>
          <w:rFonts w:ascii="Arial" w:hAnsi="Arial" w:cs="Arial"/>
          <w:bCs/>
          <w:szCs w:val="22"/>
          <w:lang w:val="en-PH"/>
        </w:rPr>
        <w:t>Soldiers Hills IV, Molino VI,</w:t>
      </w:r>
    </w:p>
    <w:p w14:paraId="5B0A3CE2" w14:textId="0A3E4E84" w:rsidR="002759E1" w:rsidRDefault="002759E1" w:rsidP="00E41479">
      <w:pPr>
        <w:pStyle w:val="Header"/>
        <w:spacing w:line="300" w:lineRule="auto"/>
        <w:jc w:val="center"/>
        <w:rPr>
          <w:rFonts w:ascii="Arial" w:hAnsi="Arial" w:cs="Arial"/>
          <w:bCs/>
          <w:szCs w:val="22"/>
          <w:lang w:val="en-PH"/>
        </w:rPr>
      </w:pPr>
      <w:r>
        <w:rPr>
          <w:rFonts w:ascii="Arial" w:hAnsi="Arial" w:cs="Arial"/>
          <w:bCs/>
          <w:szCs w:val="22"/>
          <w:lang w:val="en-PH"/>
        </w:rPr>
        <w:t>City of Bacoor, Cavite</w:t>
      </w:r>
    </w:p>
    <w:p w14:paraId="40EA8FA8" w14:textId="7A9CB554" w:rsidR="002759E1" w:rsidRDefault="002759E1" w:rsidP="00E41479">
      <w:pPr>
        <w:pStyle w:val="Header"/>
        <w:spacing w:line="300" w:lineRule="auto"/>
        <w:jc w:val="center"/>
        <w:rPr>
          <w:rFonts w:ascii="Arial" w:hAnsi="Arial" w:cs="Arial"/>
          <w:bCs/>
          <w:szCs w:val="22"/>
          <w:lang w:val="en-PH"/>
        </w:rPr>
      </w:pPr>
      <w:r>
        <w:rPr>
          <w:rFonts w:ascii="Arial" w:hAnsi="Arial" w:cs="Arial"/>
          <w:bCs/>
          <w:szCs w:val="22"/>
          <w:lang w:val="en-PH"/>
        </w:rPr>
        <w:t>(046) 476 – 5029</w:t>
      </w:r>
    </w:p>
    <w:p w14:paraId="4E29468E" w14:textId="7E4D2008" w:rsidR="002759E1" w:rsidRPr="002759E1" w:rsidRDefault="002759E1" w:rsidP="002B5CC1">
      <w:pPr>
        <w:pStyle w:val="Header"/>
        <w:spacing w:line="300" w:lineRule="auto"/>
        <w:jc w:val="center"/>
        <w:rPr>
          <w:bCs/>
          <w:szCs w:val="22"/>
        </w:rPr>
      </w:pPr>
      <w:r>
        <w:rPr>
          <w:rFonts w:ascii="Arial" w:hAnsi="Arial" w:cs="Arial"/>
          <w:bCs/>
          <w:szCs w:val="22"/>
          <w:lang w:val="en-PH"/>
        </w:rPr>
        <w:t>www.cvsu.edu.ph</w:t>
      </w:r>
    </w:p>
    <w:p w14:paraId="2671C294" w14:textId="53B802B5" w:rsidR="002759E1" w:rsidRPr="0028256D" w:rsidRDefault="002759E1" w:rsidP="002759E1">
      <w:pPr>
        <w:spacing w:line="240" w:lineRule="auto"/>
        <w:rPr>
          <w:sz w:val="22"/>
          <w:szCs w:val="22"/>
        </w:rPr>
      </w:pPr>
    </w:p>
    <w:p w14:paraId="5BA7117A" w14:textId="498BF1F3" w:rsidR="002759E1" w:rsidRPr="000F7CF5" w:rsidRDefault="000F7CF5" w:rsidP="000F7CF5">
      <w:pPr>
        <w:spacing w:line="240" w:lineRule="auto"/>
        <w:jc w:val="center"/>
        <w:rPr>
          <w:b/>
          <w:bCs/>
          <w:sz w:val="22"/>
          <w:szCs w:val="22"/>
        </w:rPr>
      </w:pPr>
      <w:r w:rsidRPr="000F7CF5">
        <w:rPr>
          <w:b/>
          <w:bCs/>
          <w:sz w:val="22"/>
          <w:szCs w:val="22"/>
        </w:rPr>
        <w:t>Questionnaire</w:t>
      </w:r>
    </w:p>
    <w:p w14:paraId="33565501" w14:textId="07E0E837" w:rsidR="002759E1" w:rsidRDefault="000F7CF5" w:rsidP="002C0BFB">
      <w:pPr>
        <w:pStyle w:val="ListParagraph"/>
        <w:numPr>
          <w:ilvl w:val="0"/>
          <w:numId w:val="2"/>
        </w:numPr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Questions for a representative of the Registrar’s Office</w:t>
      </w:r>
    </w:p>
    <w:p w14:paraId="5A394BBD" w14:textId="7715BC76" w:rsidR="000F7CF5" w:rsidRDefault="00590197" w:rsidP="002C0BFB">
      <w:pPr>
        <w:pStyle w:val="ListParagraph"/>
        <w:numPr>
          <w:ilvl w:val="1"/>
          <w:numId w:val="2"/>
        </w:numPr>
        <w:rPr>
          <w:sz w:val="22"/>
          <w:szCs w:val="22"/>
        </w:rPr>
      </w:pPr>
      <w:r w:rsidRPr="00590197">
        <w:rPr>
          <w:sz w:val="22"/>
          <w:szCs w:val="22"/>
        </w:rPr>
        <w:t>What is an irregular student? In what situation a student is considered an irregular student?</w:t>
      </w:r>
    </w:p>
    <w:p w14:paraId="17EBEBC9" w14:textId="66152224" w:rsidR="00590197" w:rsidRDefault="00590197" w:rsidP="002C0BFB">
      <w:pPr>
        <w:pStyle w:val="ListParagraph"/>
        <w:numPr>
          <w:ilvl w:val="1"/>
          <w:numId w:val="2"/>
        </w:numPr>
        <w:rPr>
          <w:sz w:val="22"/>
          <w:szCs w:val="22"/>
        </w:rPr>
      </w:pPr>
      <w:r w:rsidRPr="00590197">
        <w:rPr>
          <w:sz w:val="22"/>
          <w:szCs w:val="22"/>
        </w:rPr>
        <w:t>Does the adding or dropping of subject makes a student an irregular student?</w:t>
      </w:r>
    </w:p>
    <w:p w14:paraId="53CBA727" w14:textId="648A7016" w:rsidR="00590197" w:rsidRDefault="00590197" w:rsidP="002C0BFB">
      <w:pPr>
        <w:pStyle w:val="ListParagraph"/>
        <w:numPr>
          <w:ilvl w:val="1"/>
          <w:numId w:val="2"/>
        </w:numPr>
        <w:rPr>
          <w:sz w:val="22"/>
          <w:szCs w:val="22"/>
        </w:rPr>
      </w:pPr>
      <w:r>
        <w:rPr>
          <w:sz w:val="22"/>
          <w:szCs w:val="22"/>
        </w:rPr>
        <w:t>W</w:t>
      </w:r>
      <w:r w:rsidRPr="00590197">
        <w:rPr>
          <w:sz w:val="22"/>
          <w:szCs w:val="22"/>
        </w:rPr>
        <w:t>hat is a regular student? In what situation a student is considered a regular student?</w:t>
      </w:r>
    </w:p>
    <w:p w14:paraId="2DFADA1B" w14:textId="4564FF8D" w:rsidR="00590197" w:rsidRDefault="00590197" w:rsidP="002C0BFB">
      <w:pPr>
        <w:pStyle w:val="ListParagraph"/>
        <w:numPr>
          <w:ilvl w:val="1"/>
          <w:numId w:val="2"/>
        </w:numPr>
        <w:rPr>
          <w:sz w:val="22"/>
          <w:szCs w:val="22"/>
        </w:rPr>
      </w:pPr>
      <w:r w:rsidRPr="00590197">
        <w:rPr>
          <w:sz w:val="22"/>
          <w:szCs w:val="22"/>
        </w:rPr>
        <w:t>How would you describe an irregular student? (e.g. An irregular student does not have a section.)</w:t>
      </w:r>
    </w:p>
    <w:p w14:paraId="4EAC9538" w14:textId="2977C8FC" w:rsidR="00590197" w:rsidRDefault="00590197" w:rsidP="002C0BFB">
      <w:pPr>
        <w:pStyle w:val="ListParagraph"/>
        <w:numPr>
          <w:ilvl w:val="1"/>
          <w:numId w:val="2"/>
        </w:numPr>
        <w:rPr>
          <w:sz w:val="22"/>
          <w:szCs w:val="22"/>
        </w:rPr>
      </w:pPr>
      <w:r w:rsidRPr="00590197">
        <w:rPr>
          <w:sz w:val="22"/>
          <w:szCs w:val="22"/>
        </w:rPr>
        <w:t>Are there more other classifications of students here in CvSU? If so, describe each one.</w:t>
      </w:r>
    </w:p>
    <w:p w14:paraId="73663A12" w14:textId="2CF6931F" w:rsidR="00590197" w:rsidRDefault="00590197" w:rsidP="002C0BFB">
      <w:pPr>
        <w:pStyle w:val="ListParagraph"/>
        <w:numPr>
          <w:ilvl w:val="1"/>
          <w:numId w:val="2"/>
        </w:numPr>
        <w:rPr>
          <w:sz w:val="22"/>
          <w:szCs w:val="22"/>
        </w:rPr>
      </w:pPr>
      <w:r w:rsidRPr="00590197">
        <w:rPr>
          <w:sz w:val="22"/>
          <w:szCs w:val="22"/>
        </w:rPr>
        <w:t>Does the registrar has a list of all available and offered subjects and its details in CvSU? If so, does the registrar disclose such information?</w:t>
      </w:r>
    </w:p>
    <w:p w14:paraId="0A76E6A1" w14:textId="7DFF71B9" w:rsidR="003C08EA" w:rsidRDefault="003C08EA" w:rsidP="002C0BFB">
      <w:pPr>
        <w:pStyle w:val="ListParagraph"/>
        <w:numPr>
          <w:ilvl w:val="1"/>
          <w:numId w:val="2"/>
        </w:numPr>
        <w:rPr>
          <w:sz w:val="22"/>
          <w:szCs w:val="22"/>
        </w:rPr>
      </w:pPr>
      <w:r w:rsidRPr="003C08EA">
        <w:rPr>
          <w:sz w:val="22"/>
          <w:szCs w:val="22"/>
        </w:rPr>
        <w:t>Does the registrar has a list of all available and offered courses and its details in CvSU? If so, does the registrar disclose such information?</w:t>
      </w:r>
      <w:r w:rsidRPr="00590197">
        <w:rPr>
          <w:sz w:val="22"/>
          <w:szCs w:val="22"/>
        </w:rPr>
        <w:t xml:space="preserve"> </w:t>
      </w:r>
    </w:p>
    <w:p w14:paraId="795AF53B" w14:textId="0DF7BD6C" w:rsidR="005E46B3" w:rsidRDefault="00CA0437" w:rsidP="00CA0437">
      <w:pPr>
        <w:pStyle w:val="ListParagraph"/>
        <w:numPr>
          <w:ilvl w:val="1"/>
          <w:numId w:val="2"/>
        </w:numPr>
        <w:rPr>
          <w:sz w:val="22"/>
          <w:szCs w:val="22"/>
        </w:rPr>
      </w:pPr>
      <w:r w:rsidRPr="00CA0437">
        <w:rPr>
          <w:sz w:val="22"/>
          <w:szCs w:val="22"/>
        </w:rPr>
        <w:t>How many students can a block section have? Does this also include the irregular students? What is the maximum number of irregular students that a block section can have?</w:t>
      </w:r>
    </w:p>
    <w:p w14:paraId="02B251C6" w14:textId="5E480160" w:rsidR="00CA0437" w:rsidRPr="005E46B3" w:rsidRDefault="005E46B3" w:rsidP="005E46B3">
      <w:pPr>
        <w:spacing w:line="259" w:lineRule="auto"/>
        <w:jc w:val="left"/>
        <w:rPr>
          <w:sz w:val="22"/>
          <w:szCs w:val="22"/>
        </w:rPr>
      </w:pPr>
      <w:r>
        <w:rPr>
          <w:sz w:val="22"/>
          <w:szCs w:val="22"/>
        </w:rPr>
        <w:br w:type="page"/>
      </w:r>
    </w:p>
    <w:p w14:paraId="3C20FBD5" w14:textId="3A431674" w:rsidR="00E01DB5" w:rsidRDefault="00E01DB5" w:rsidP="002C0BFB">
      <w:pPr>
        <w:pStyle w:val="ListParagraph"/>
        <w:numPr>
          <w:ilvl w:val="0"/>
          <w:numId w:val="2"/>
        </w:numPr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lastRenderedPageBreak/>
        <w:t xml:space="preserve">Questions for an Instructor or Head of </w:t>
      </w:r>
      <w:r w:rsidR="00DF1B92">
        <w:rPr>
          <w:b/>
          <w:bCs/>
          <w:sz w:val="22"/>
          <w:szCs w:val="22"/>
        </w:rPr>
        <w:t>a Department of a Program</w:t>
      </w:r>
      <w:bookmarkStart w:id="0" w:name="_GoBack"/>
      <w:bookmarkEnd w:id="0"/>
    </w:p>
    <w:p w14:paraId="3F6C83BF" w14:textId="77777777" w:rsidR="002C0BFB" w:rsidRPr="002C0BFB" w:rsidRDefault="002C0BFB" w:rsidP="002C0BFB">
      <w:pPr>
        <w:pStyle w:val="ListParagraph"/>
        <w:numPr>
          <w:ilvl w:val="1"/>
          <w:numId w:val="2"/>
        </w:numPr>
        <w:rPr>
          <w:sz w:val="22"/>
          <w:szCs w:val="22"/>
        </w:rPr>
      </w:pPr>
      <w:r w:rsidRPr="002C0BFB">
        <w:rPr>
          <w:sz w:val="22"/>
          <w:szCs w:val="22"/>
        </w:rPr>
        <w:t>Do you have any details about your department? (e.g. Description, Mission and Vision). Can details like these be disclosed?</w:t>
      </w:r>
    </w:p>
    <w:p w14:paraId="33F5C73F" w14:textId="77777777" w:rsidR="002C0BFB" w:rsidRPr="002C0BFB" w:rsidRDefault="002C0BFB" w:rsidP="002C0BFB">
      <w:pPr>
        <w:pStyle w:val="ListParagraph"/>
        <w:numPr>
          <w:ilvl w:val="1"/>
          <w:numId w:val="2"/>
        </w:numPr>
        <w:rPr>
          <w:sz w:val="22"/>
          <w:szCs w:val="22"/>
        </w:rPr>
      </w:pPr>
      <w:r w:rsidRPr="002C0BFB">
        <w:rPr>
          <w:sz w:val="22"/>
          <w:szCs w:val="22"/>
        </w:rPr>
        <w:t>What are the different categories of tasks that are disseminated by instructors to the students? (e.g. Activities, Quizzes, Projects and Seatworks).</w:t>
      </w:r>
    </w:p>
    <w:p w14:paraId="408BEDB3" w14:textId="77777777" w:rsidR="002C0BFB" w:rsidRPr="002C0BFB" w:rsidRDefault="002C0BFB" w:rsidP="002C0BFB">
      <w:pPr>
        <w:pStyle w:val="ListParagraph"/>
        <w:numPr>
          <w:ilvl w:val="1"/>
          <w:numId w:val="2"/>
        </w:numPr>
        <w:rPr>
          <w:sz w:val="22"/>
          <w:szCs w:val="22"/>
        </w:rPr>
      </w:pPr>
      <w:r w:rsidRPr="002C0BFB">
        <w:rPr>
          <w:sz w:val="22"/>
          <w:szCs w:val="22"/>
        </w:rPr>
        <w:t>Describe the process of how subjects are distributed to each instructor?</w:t>
      </w:r>
    </w:p>
    <w:p w14:paraId="34C08806" w14:textId="1797FB76" w:rsidR="002C0BFB" w:rsidRPr="002C0BFB" w:rsidRDefault="002C0BFB" w:rsidP="002C0BFB">
      <w:pPr>
        <w:pStyle w:val="ListParagraph"/>
        <w:numPr>
          <w:ilvl w:val="1"/>
          <w:numId w:val="2"/>
        </w:numPr>
        <w:rPr>
          <w:sz w:val="22"/>
          <w:szCs w:val="22"/>
        </w:rPr>
      </w:pPr>
      <w:r w:rsidRPr="002C0BFB">
        <w:rPr>
          <w:sz w:val="22"/>
          <w:szCs w:val="22"/>
        </w:rPr>
        <w:t>Do you have a list of all subjects and its details that a department can distribute to its members (instructors)? If so, can information like these be disclosed?</w:t>
      </w:r>
      <w:r w:rsidRPr="002C0BFB">
        <w:rPr>
          <w:sz w:val="22"/>
          <w:szCs w:val="22"/>
        </w:rPr>
        <w:t xml:space="preserve"> </w:t>
      </w:r>
    </w:p>
    <w:p w14:paraId="1207DF7B" w14:textId="3D7AE933" w:rsidR="002759E1" w:rsidRPr="0028256D" w:rsidRDefault="002759E1" w:rsidP="002759E1">
      <w:pPr>
        <w:spacing w:line="240" w:lineRule="auto"/>
        <w:rPr>
          <w:sz w:val="22"/>
          <w:szCs w:val="22"/>
        </w:rPr>
      </w:pPr>
    </w:p>
    <w:p w14:paraId="53153C89" w14:textId="617A4494" w:rsidR="002759E1" w:rsidRPr="0028256D" w:rsidRDefault="002759E1" w:rsidP="002759E1">
      <w:pPr>
        <w:spacing w:line="240" w:lineRule="auto"/>
        <w:rPr>
          <w:sz w:val="22"/>
          <w:szCs w:val="22"/>
        </w:rPr>
      </w:pPr>
    </w:p>
    <w:p w14:paraId="70C03F37" w14:textId="2F0CE370" w:rsidR="002759E1" w:rsidRPr="0028256D" w:rsidRDefault="004D000C" w:rsidP="002759E1">
      <w:pPr>
        <w:spacing w:line="360" w:lineRule="auto"/>
        <w:rPr>
          <w:sz w:val="22"/>
          <w:szCs w:val="22"/>
        </w:rPr>
      </w:pPr>
      <w:r>
        <w:rPr>
          <w:sz w:val="22"/>
          <w:szCs w:val="22"/>
        </w:rPr>
        <w:t>Prepared by</w:t>
      </w:r>
      <w:r w:rsidR="002759E1" w:rsidRPr="0028256D">
        <w:rPr>
          <w:sz w:val="22"/>
          <w:szCs w:val="22"/>
        </w:rPr>
        <w:t>,</w:t>
      </w:r>
    </w:p>
    <w:p w14:paraId="1A460CF4" w14:textId="4035A3B9" w:rsidR="002759E1" w:rsidRPr="0028256D" w:rsidRDefault="002759E1" w:rsidP="002759E1">
      <w:pPr>
        <w:spacing w:line="360" w:lineRule="auto"/>
        <w:rPr>
          <w:b/>
          <w:sz w:val="22"/>
          <w:szCs w:val="22"/>
        </w:rPr>
      </w:pPr>
      <w:r>
        <w:rPr>
          <w:b/>
          <w:sz w:val="22"/>
          <w:szCs w:val="22"/>
        </w:rPr>
        <w:t xml:space="preserve">LORENZO </w:t>
      </w:r>
      <w:r w:rsidR="00385E41">
        <w:rPr>
          <w:b/>
          <w:sz w:val="22"/>
          <w:szCs w:val="22"/>
        </w:rPr>
        <w:t xml:space="preserve">G. </w:t>
      </w:r>
      <w:r>
        <w:rPr>
          <w:b/>
          <w:sz w:val="22"/>
          <w:szCs w:val="22"/>
        </w:rPr>
        <w:t>VERAN</w:t>
      </w:r>
    </w:p>
    <w:p w14:paraId="0C6BBCBE" w14:textId="33CCFE4D" w:rsidR="002759E1" w:rsidRDefault="002759E1" w:rsidP="002759E1">
      <w:pPr>
        <w:spacing w:line="360" w:lineRule="auto"/>
        <w:rPr>
          <w:b/>
          <w:sz w:val="22"/>
          <w:szCs w:val="22"/>
        </w:rPr>
      </w:pPr>
      <w:r>
        <w:rPr>
          <w:b/>
          <w:sz w:val="22"/>
          <w:szCs w:val="22"/>
        </w:rPr>
        <w:t xml:space="preserve">NOMMEL ISANAR </w:t>
      </w:r>
      <w:r w:rsidR="00385E41">
        <w:rPr>
          <w:b/>
          <w:sz w:val="22"/>
          <w:szCs w:val="22"/>
        </w:rPr>
        <w:t xml:space="preserve">L. </w:t>
      </w:r>
      <w:r>
        <w:rPr>
          <w:b/>
          <w:sz w:val="22"/>
          <w:szCs w:val="22"/>
        </w:rPr>
        <w:t>AMOLAT</w:t>
      </w:r>
    </w:p>
    <w:p w14:paraId="1C347F2C" w14:textId="494C8A7E" w:rsidR="002759E1" w:rsidRDefault="002759E1" w:rsidP="002759E1">
      <w:pPr>
        <w:spacing w:line="360" w:lineRule="auto"/>
        <w:rPr>
          <w:b/>
          <w:sz w:val="22"/>
          <w:szCs w:val="22"/>
        </w:rPr>
      </w:pPr>
    </w:p>
    <w:p w14:paraId="24FF6CAA" w14:textId="7BFCFF1B" w:rsidR="002759E1" w:rsidRPr="0028256D" w:rsidRDefault="002759E1" w:rsidP="002759E1">
      <w:pPr>
        <w:spacing w:line="360" w:lineRule="auto"/>
        <w:rPr>
          <w:b/>
          <w:sz w:val="22"/>
          <w:szCs w:val="22"/>
        </w:rPr>
      </w:pPr>
    </w:p>
    <w:p w14:paraId="75F879A4" w14:textId="5C9786DF" w:rsidR="002759E1" w:rsidRPr="0028256D" w:rsidRDefault="00D31456" w:rsidP="002759E1">
      <w:pPr>
        <w:spacing w:line="360" w:lineRule="auto"/>
        <w:rPr>
          <w:sz w:val="22"/>
          <w:szCs w:val="22"/>
        </w:rPr>
      </w:pPr>
      <w:r>
        <w:rPr>
          <w:noProof/>
          <w:sz w:val="22"/>
          <w:szCs w:val="22"/>
        </w:rPr>
        <w:drawing>
          <wp:anchor distT="0" distB="0" distL="114300" distR="114300" simplePos="0" relativeHeight="251669504" behindDoc="0" locked="0" layoutInCell="1" allowOverlap="1" wp14:anchorId="0E76C3AC" wp14:editId="23B56815">
            <wp:simplePos x="0" y="0"/>
            <wp:positionH relativeFrom="column">
              <wp:posOffset>828619</wp:posOffset>
            </wp:positionH>
            <wp:positionV relativeFrom="paragraph">
              <wp:posOffset>42545</wp:posOffset>
            </wp:positionV>
            <wp:extent cx="697057" cy="527050"/>
            <wp:effectExtent l="0" t="0" r="8255" b="635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khween_sig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97057" cy="5270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22956">
        <w:rPr>
          <w:sz w:val="22"/>
          <w:szCs w:val="22"/>
        </w:rPr>
        <w:t xml:space="preserve">Approved </w:t>
      </w:r>
      <w:r w:rsidR="002759E1" w:rsidRPr="0028256D">
        <w:rPr>
          <w:sz w:val="22"/>
          <w:szCs w:val="22"/>
        </w:rPr>
        <w:t>by:</w:t>
      </w:r>
    </w:p>
    <w:p w14:paraId="585F7825" w14:textId="77777777" w:rsidR="002759E1" w:rsidRPr="0028256D" w:rsidRDefault="002759E1" w:rsidP="002759E1">
      <w:pPr>
        <w:spacing w:after="0" w:line="240" w:lineRule="auto"/>
        <w:rPr>
          <w:b/>
          <w:sz w:val="22"/>
          <w:szCs w:val="22"/>
        </w:rPr>
      </w:pPr>
      <w:r>
        <w:rPr>
          <w:b/>
          <w:sz w:val="22"/>
          <w:szCs w:val="22"/>
        </w:rPr>
        <w:t>MS</w:t>
      </w:r>
      <w:r w:rsidRPr="0028256D">
        <w:rPr>
          <w:b/>
          <w:sz w:val="22"/>
          <w:szCs w:val="22"/>
        </w:rPr>
        <w:t xml:space="preserve">. </w:t>
      </w:r>
      <w:r>
        <w:rPr>
          <w:b/>
          <w:sz w:val="22"/>
          <w:szCs w:val="22"/>
        </w:rPr>
        <w:t>KHWEEN</w:t>
      </w:r>
      <w:r w:rsidRPr="0028256D">
        <w:rPr>
          <w:b/>
          <w:sz w:val="22"/>
          <w:szCs w:val="22"/>
        </w:rPr>
        <w:t xml:space="preserve"> </w:t>
      </w:r>
      <w:r>
        <w:rPr>
          <w:b/>
          <w:sz w:val="22"/>
          <w:szCs w:val="22"/>
        </w:rPr>
        <w:t>PRINCES</w:t>
      </w:r>
      <w:r w:rsidRPr="0028256D">
        <w:rPr>
          <w:b/>
          <w:sz w:val="22"/>
          <w:szCs w:val="22"/>
        </w:rPr>
        <w:t xml:space="preserve"> </w:t>
      </w:r>
      <w:r>
        <w:rPr>
          <w:b/>
          <w:sz w:val="22"/>
          <w:szCs w:val="22"/>
        </w:rPr>
        <w:t>MONCAYO</w:t>
      </w:r>
    </w:p>
    <w:p w14:paraId="61910F1D" w14:textId="77777777" w:rsidR="002759E1" w:rsidRPr="00A335D6" w:rsidRDefault="002759E1" w:rsidP="002759E1">
      <w:pPr>
        <w:spacing w:line="240" w:lineRule="auto"/>
        <w:rPr>
          <w:sz w:val="22"/>
          <w:szCs w:val="22"/>
        </w:rPr>
      </w:pPr>
      <w:r>
        <w:rPr>
          <w:sz w:val="22"/>
          <w:szCs w:val="22"/>
        </w:rPr>
        <w:t>Information Management Instructor</w:t>
      </w:r>
    </w:p>
    <w:p w14:paraId="68EEB57B" w14:textId="77777777" w:rsidR="007826D9" w:rsidRPr="00A335D6" w:rsidRDefault="007826D9" w:rsidP="00A335D6">
      <w:pPr>
        <w:spacing w:line="240" w:lineRule="auto"/>
        <w:rPr>
          <w:sz w:val="22"/>
          <w:szCs w:val="22"/>
        </w:rPr>
      </w:pPr>
    </w:p>
    <w:sectPr w:rsidR="007826D9" w:rsidRPr="00A335D6" w:rsidSect="007826D9">
      <w:type w:val="continuous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341769"/>
    <w:multiLevelType w:val="multilevel"/>
    <w:tmpl w:val="3409001F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512" w:hanging="432"/>
      </w:pPr>
    </w:lvl>
    <w:lvl w:ilvl="2">
      <w:start w:val="1"/>
      <w:numFmt w:val="decimal"/>
      <w:lvlText w:val="%1.%2.%3."/>
      <w:lvlJc w:val="left"/>
      <w:pPr>
        <w:ind w:left="1944" w:hanging="504"/>
      </w:pPr>
    </w:lvl>
    <w:lvl w:ilvl="3">
      <w:start w:val="1"/>
      <w:numFmt w:val="decimal"/>
      <w:lvlText w:val="%1.%2.%3.%4."/>
      <w:lvlJc w:val="left"/>
      <w:pPr>
        <w:ind w:left="2448" w:hanging="648"/>
      </w:pPr>
    </w:lvl>
    <w:lvl w:ilvl="4">
      <w:start w:val="1"/>
      <w:numFmt w:val="decimal"/>
      <w:lvlText w:val="%1.%2.%3.%4.%5."/>
      <w:lvlJc w:val="left"/>
      <w:pPr>
        <w:ind w:left="2952" w:hanging="792"/>
      </w:pPr>
    </w:lvl>
    <w:lvl w:ilvl="5">
      <w:start w:val="1"/>
      <w:numFmt w:val="decimal"/>
      <w:lvlText w:val="%1.%2.%3.%4.%5.%6."/>
      <w:lvlJc w:val="left"/>
      <w:pPr>
        <w:ind w:left="3456" w:hanging="936"/>
      </w:pPr>
    </w:lvl>
    <w:lvl w:ilvl="6">
      <w:start w:val="1"/>
      <w:numFmt w:val="decimal"/>
      <w:lvlText w:val="%1.%2.%3.%4.%5.%6.%7."/>
      <w:lvlJc w:val="left"/>
      <w:pPr>
        <w:ind w:left="3960" w:hanging="1080"/>
      </w:pPr>
    </w:lvl>
    <w:lvl w:ilvl="7">
      <w:start w:val="1"/>
      <w:numFmt w:val="decimal"/>
      <w:lvlText w:val="%1.%2.%3.%4.%5.%6.%7.%8."/>
      <w:lvlJc w:val="left"/>
      <w:pPr>
        <w:ind w:left="4464" w:hanging="1224"/>
      </w:pPr>
    </w:lvl>
    <w:lvl w:ilvl="8">
      <w:start w:val="1"/>
      <w:numFmt w:val="decimal"/>
      <w:lvlText w:val="%1.%2.%3.%4.%5.%6.%7.%8.%9."/>
      <w:lvlJc w:val="left"/>
      <w:pPr>
        <w:ind w:left="5040" w:hanging="1440"/>
      </w:pPr>
    </w:lvl>
  </w:abstractNum>
  <w:abstractNum w:abstractNumId="1" w15:restartNumberingAfterBreak="0">
    <w:nsid w:val="1555041A"/>
    <w:multiLevelType w:val="hybridMultilevel"/>
    <w:tmpl w:val="D9868470"/>
    <w:lvl w:ilvl="0" w:tplc="30B87EB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xNjGxNDKxMDA3MzVT0lEKTi0uzszPAykwrQUArDPcmCwAAAA="/>
  </w:docVars>
  <w:rsids>
    <w:rsidRoot w:val="00D87474"/>
    <w:rsid w:val="00000E5E"/>
    <w:rsid w:val="000017F7"/>
    <w:rsid w:val="00067CFF"/>
    <w:rsid w:val="000A517A"/>
    <w:rsid w:val="000E5737"/>
    <w:rsid w:val="000F6285"/>
    <w:rsid w:val="000F7CF5"/>
    <w:rsid w:val="001008CE"/>
    <w:rsid w:val="001126A3"/>
    <w:rsid w:val="00113E06"/>
    <w:rsid w:val="001304AF"/>
    <w:rsid w:val="001539F6"/>
    <w:rsid w:val="00190F03"/>
    <w:rsid w:val="001B2683"/>
    <w:rsid w:val="001B3715"/>
    <w:rsid w:val="001D6965"/>
    <w:rsid w:val="00270772"/>
    <w:rsid w:val="002759E1"/>
    <w:rsid w:val="0028256D"/>
    <w:rsid w:val="00285938"/>
    <w:rsid w:val="002B2D8D"/>
    <w:rsid w:val="002B5CC1"/>
    <w:rsid w:val="002C03EC"/>
    <w:rsid w:val="002C0BFB"/>
    <w:rsid w:val="002C294D"/>
    <w:rsid w:val="002F69EE"/>
    <w:rsid w:val="0030448E"/>
    <w:rsid w:val="003613AD"/>
    <w:rsid w:val="00385E41"/>
    <w:rsid w:val="003C08EA"/>
    <w:rsid w:val="003C206D"/>
    <w:rsid w:val="003C3D3F"/>
    <w:rsid w:val="004102E7"/>
    <w:rsid w:val="00411771"/>
    <w:rsid w:val="00452FB0"/>
    <w:rsid w:val="004636A3"/>
    <w:rsid w:val="004D000C"/>
    <w:rsid w:val="004F2F23"/>
    <w:rsid w:val="005028F6"/>
    <w:rsid w:val="0050443E"/>
    <w:rsid w:val="00514840"/>
    <w:rsid w:val="005227E1"/>
    <w:rsid w:val="00522A08"/>
    <w:rsid w:val="00526AED"/>
    <w:rsid w:val="005326BB"/>
    <w:rsid w:val="00590197"/>
    <w:rsid w:val="005A7774"/>
    <w:rsid w:val="005B7E60"/>
    <w:rsid w:val="005C7663"/>
    <w:rsid w:val="005E46B3"/>
    <w:rsid w:val="005F72D9"/>
    <w:rsid w:val="00630952"/>
    <w:rsid w:val="006531B6"/>
    <w:rsid w:val="0065669F"/>
    <w:rsid w:val="00667412"/>
    <w:rsid w:val="006831C8"/>
    <w:rsid w:val="00701230"/>
    <w:rsid w:val="00703EF8"/>
    <w:rsid w:val="00751A5D"/>
    <w:rsid w:val="007826D9"/>
    <w:rsid w:val="007837BB"/>
    <w:rsid w:val="007E2F09"/>
    <w:rsid w:val="00836834"/>
    <w:rsid w:val="00843CF3"/>
    <w:rsid w:val="00854AF4"/>
    <w:rsid w:val="00870736"/>
    <w:rsid w:val="008F251F"/>
    <w:rsid w:val="00906164"/>
    <w:rsid w:val="00922956"/>
    <w:rsid w:val="009C7D0F"/>
    <w:rsid w:val="00A335D6"/>
    <w:rsid w:val="00A50966"/>
    <w:rsid w:val="00AA674F"/>
    <w:rsid w:val="00B1664C"/>
    <w:rsid w:val="00B503E1"/>
    <w:rsid w:val="00B50CB9"/>
    <w:rsid w:val="00B512F9"/>
    <w:rsid w:val="00B80FF7"/>
    <w:rsid w:val="00BB0709"/>
    <w:rsid w:val="00BD4CE9"/>
    <w:rsid w:val="00BE4E4D"/>
    <w:rsid w:val="00C2230E"/>
    <w:rsid w:val="00C317F4"/>
    <w:rsid w:val="00C35A8D"/>
    <w:rsid w:val="00C600C2"/>
    <w:rsid w:val="00C71709"/>
    <w:rsid w:val="00CA0437"/>
    <w:rsid w:val="00CA4DBD"/>
    <w:rsid w:val="00CF2BEE"/>
    <w:rsid w:val="00D31456"/>
    <w:rsid w:val="00D63A25"/>
    <w:rsid w:val="00D855BC"/>
    <w:rsid w:val="00D87474"/>
    <w:rsid w:val="00DD1737"/>
    <w:rsid w:val="00DF1B92"/>
    <w:rsid w:val="00DF67F3"/>
    <w:rsid w:val="00E01DB5"/>
    <w:rsid w:val="00E16D22"/>
    <w:rsid w:val="00E41479"/>
    <w:rsid w:val="00E62F98"/>
    <w:rsid w:val="00E7611F"/>
    <w:rsid w:val="00E812B7"/>
    <w:rsid w:val="00E8525F"/>
    <w:rsid w:val="00E87345"/>
    <w:rsid w:val="00E91306"/>
    <w:rsid w:val="00EB54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0866B6"/>
  <w15:chartTrackingRefBased/>
  <w15:docId w15:val="{FD9E3D2E-ABDF-401F-8CC6-85EA4281C9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87474"/>
    <w:pPr>
      <w:spacing w:line="480" w:lineRule="auto"/>
      <w:jc w:val="both"/>
    </w:pPr>
    <w:rPr>
      <w:rFonts w:ascii="Arial" w:hAnsi="Arial" w:cs="Arial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826D9"/>
    <w:pPr>
      <w:outlineLvl w:val="1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87474"/>
    <w:pPr>
      <w:tabs>
        <w:tab w:val="center" w:pos="4680"/>
        <w:tab w:val="right" w:pos="9360"/>
      </w:tabs>
      <w:spacing w:after="0" w:line="240" w:lineRule="auto"/>
      <w:jc w:val="left"/>
    </w:pPr>
    <w:rPr>
      <w:rFonts w:asciiTheme="minorHAnsi" w:hAnsiTheme="minorHAnsi" w:cstheme="minorBidi"/>
      <w:sz w:val="22"/>
      <w:szCs w:val="20"/>
      <w:lang w:val="en-US"/>
    </w:rPr>
  </w:style>
  <w:style w:type="character" w:customStyle="1" w:styleId="HeaderChar">
    <w:name w:val="Header Char"/>
    <w:basedOn w:val="DefaultParagraphFont"/>
    <w:link w:val="Header"/>
    <w:uiPriority w:val="99"/>
    <w:rsid w:val="00D87474"/>
    <w:rPr>
      <w:szCs w:val="20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7826D9"/>
    <w:rPr>
      <w:rFonts w:ascii="Arial" w:hAnsi="Arial" w:cs="Arial"/>
      <w:b/>
      <w:sz w:val="24"/>
      <w:szCs w:val="24"/>
    </w:rPr>
  </w:style>
  <w:style w:type="paragraph" w:styleId="ListParagraph">
    <w:name w:val="List Paragraph"/>
    <w:basedOn w:val="Normal"/>
    <w:uiPriority w:val="34"/>
    <w:qFormat/>
    <w:rsid w:val="007826D9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304A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304A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3523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6</TotalTime>
  <Pages>2</Pages>
  <Words>271</Words>
  <Characters>155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emmon</Company>
  <LinksUpToDate>false</LinksUpToDate>
  <CharactersWithSpaces>18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mmel Isanar Amolat</dc:creator>
  <cp:keywords/>
  <dc:description/>
  <cp:lastModifiedBy>Nommel Isanar Amolat</cp:lastModifiedBy>
  <cp:revision>41</cp:revision>
  <cp:lastPrinted>2017-09-27T12:02:00Z</cp:lastPrinted>
  <dcterms:created xsi:type="dcterms:W3CDTF">2019-10-01T20:16:00Z</dcterms:created>
  <dcterms:modified xsi:type="dcterms:W3CDTF">2019-12-16T23:16:00Z</dcterms:modified>
</cp:coreProperties>
</file>